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rasenmäher vergaser einstellen: Anleitung für ruhigen Motorlauf</w:t>
      </w:r>
    </w:p>
    <w:p>
      <w:pPr>
        <w:pStyle w:val="BodyText"/>
      </w:pPr>
      <w:r>
        <w:t xml:space="preserve">Meta description: rasenmäher vergaser einstellen leicht erklärt: Symptome erkennen, Vergaser reinigen, Gemisch justieren und Motorlauf prüfen – mit praktischer Schritt-für-Schritt-Anleitung für Heimwerker.</w:t>
      </w:r>
    </w:p>
    <w:p>
      <w:pPr>
        <w:pStyle w:val="BodyText"/>
      </w:pPr>
      <w:r>
        <w:t xml:space="preserve">H1: Rasenmäher Vergaser einstellen: Schritt-für-Schritt-Anleitung für ruhigen Motorlauf</w:t>
      </w:r>
    </w:p>
    <w:p>
      <w:pPr>
        <w:pStyle w:val="BodyText"/>
      </w:pPr>
      <w:r>
        <w:t xml:space="preserve">Introduction</w:t>
      </w:r>
    </w:p>
    <w:p>
      <w:pPr>
        <w:pStyle w:val="BodyText"/>
      </w:pPr>
      <w:r>
        <w:t xml:space="preserve">Der Rasenmäher springt schlecht an, läuft unruhig oder geht nach wenigen Sekunden wieder aus? Häufig liegt die Ursache nicht am Motor selbst, sondern am Vergaser. Er mischt Kraftstoff und Luft in einem passenden Verhältnis. Stimmt dieses Gemisch nicht, verliert der Motor Leistung, verbraucht mehr Benzin oder läuft gar nicht mehr zuverlässig.</w:t>
      </w:r>
    </w:p>
    <w:p>
      <w:pPr>
        <w:pStyle w:val="BodyText"/>
      </w:pPr>
      <w:r>
        <w:t xml:space="preserve">In dieser Anleitung erfahren Sie, wie Sie den Vergaser prüfen, reinigen, demontieren und wieder einstellen. Sie lernen außerdem, welche Symptome auf eine falsche Vergasereinstellung hinweisen, welche Werkzeuge hilfreich sind und wann eine Reinigung nicht mehr ausreicht. Mit etwas Geduld, sauberem Arbeiten und den richtigen Schritten lässt sich der Motorlauf vieler Rasenmäher deutlich verbessern.</w:t>
      </w:r>
    </w:p>
    <w:p>
      <w:pPr>
        <w:pStyle w:val="BodyText"/>
      </w:pPr>
      <w:r>
        <w:t xml:space="preserve">H2: Woran erkennen Sie, dass der Rasenmäher-Vergaser eingestellt werden muss?</w:t>
      </w:r>
    </w:p>
    <w:p>
      <w:pPr>
        <w:pStyle w:val="BodyText"/>
      </w:pPr>
      <w:r>
        <w:t xml:space="preserve">Ein falsch eingestellter oder verschmutzter Vergaser zeigt sich meist durch ein verändertes Motorverhalten. Manchmal treten die Probleme plötzlich nach längerer Standzeit auf. In anderen Fällen werden sie schleichend stärker, etwa wenn sich Ablagerungen im Vergaser bilden oder der Luftfilter verschmutzt ist.</w:t>
      </w:r>
    </w:p>
    <w:p>
      <w:pPr>
        <w:pStyle w:val="BodyText"/>
      </w:pPr>
      <w:r>
        <w:t xml:space="preserve">Typische Anzeichen sind:</w:t>
      </w:r>
    </w:p>
    <w:p>
      <w:pPr>
        <w:numPr>
          <w:ilvl w:val="0"/>
          <w:numId w:val="1001"/>
        </w:numPr>
        <w:pStyle w:val="Compact"/>
      </w:pPr>
      <w:r>
        <w:t xml:space="preserve">Der Motor springt nur mit Choke an oder gar nicht.</w:t>
      </w:r>
    </w:p>
    <w:p>
      <w:pPr>
        <w:numPr>
          <w:ilvl w:val="0"/>
          <w:numId w:val="1001"/>
        </w:numPr>
        <w:pStyle w:val="Compact"/>
      </w:pPr>
      <w:r>
        <w:t xml:space="preserve">Der Rasenmäher läuft im Leerlauf unruhig und „sägt“ hörbar.</w:t>
      </w:r>
    </w:p>
    <w:p>
      <w:pPr>
        <w:numPr>
          <w:ilvl w:val="0"/>
          <w:numId w:val="1001"/>
        </w:numPr>
        <w:pStyle w:val="Compact"/>
      </w:pPr>
      <w:r>
        <w:t xml:space="preserve">Der Motor geht aus, sobald Sie Gas geben oder den Choke zurücknehmen.</w:t>
      </w:r>
    </w:p>
    <w:p>
      <w:pPr>
        <w:numPr>
          <w:ilvl w:val="0"/>
          <w:numId w:val="1001"/>
        </w:numPr>
        <w:pStyle w:val="Compact"/>
      </w:pPr>
      <w:r>
        <w:t xml:space="preserve">Es kommt zu Fehlzündungen, schwarzem Rauch oder starkem Benzingeruch.</w:t>
      </w:r>
    </w:p>
    <w:p>
      <w:pPr>
        <w:numPr>
          <w:ilvl w:val="0"/>
          <w:numId w:val="1001"/>
        </w:numPr>
        <w:pStyle w:val="Compact"/>
      </w:pPr>
      <w:r>
        <w:t xml:space="preserve">Die Drehzahl schwankt, obwohl der Gashebel unverändert steht.</w:t>
      </w:r>
    </w:p>
    <w:p>
      <w:pPr>
        <w:numPr>
          <w:ilvl w:val="0"/>
          <w:numId w:val="1001"/>
        </w:numPr>
        <w:pStyle w:val="Compact"/>
      </w:pPr>
      <w:r>
        <w:t xml:space="preserve">Der Kraftstoffverbrauch ist ungewöhnlich hoch.</w:t>
      </w:r>
    </w:p>
    <w:p>
      <w:pPr>
        <w:numPr>
          <w:ilvl w:val="0"/>
          <w:numId w:val="1001"/>
        </w:numPr>
        <w:pStyle w:val="Compact"/>
      </w:pPr>
      <w:r>
        <w:t xml:space="preserve">Der Motor hat unter Last deutlich weniger Leistung.</w:t>
      </w:r>
    </w:p>
    <w:p>
      <w:pPr>
        <w:pStyle w:val="FirstParagraph"/>
      </w:pPr>
      <w:r>
        <w:t xml:space="preserve">Diese Symptome können mehrere Ursachen haben. Neben der Vergasereinstellung kommen auch alter Kraftstoff, ein verstopfter Luftfilter, verschmutzte Düsen oder undichte Dichtungen infrage. Deshalb ist es sinnvoll, nicht sofort an den Einstellschrauben zu drehen. Prüfen und reinigen Sie zuerst die grundlegenden Bauteile.</w:t>
      </w:r>
    </w:p>
    <w:p>
      <w:pPr>
        <w:pStyle w:val="BodyText"/>
      </w:pPr>
      <w:r>
        <w:t xml:space="preserve">H2: Vorbereitung: Sicherheit, Werkzeug und Zugang zum Vergaser</w:t>
      </w:r>
    </w:p>
    <w:p>
      <w:pPr>
        <w:pStyle w:val="BodyText"/>
      </w:pPr>
      <w:r>
        <w:t xml:space="preserve">Bevor Sie am Vergaser arbeiten, sollten Sie den Rasenmäher sicher vorbereiten. Benzin ist leicht entzündlich, und am Motor gibt es bewegliche sowie heiße Teile. Arbeiten Sie deshalb nur im Freien oder in einem gut belüfteten Bereich. Der Motor muss vollständig abgekühlt sein.</w:t>
      </w:r>
    </w:p>
    <w:p>
      <w:pPr>
        <w:pStyle w:val="BodyText"/>
      </w:pPr>
      <w:r>
        <w:t xml:space="preserve">Ziehen Sie den Zündkerzenstecker ab, damit der Motor nicht versehentlich starten kann. Schließen Sie, falls vorhanden, den Kraftstoffhahn. Ist kein Hahn verbaut, können Sie den Tank entleeren oder die Benzinleitung vorsichtig abklemmen. Legen Sie außerdem ein Tuch unter, um austretenden Kraftstoff aufzufangen.</w:t>
      </w:r>
    </w:p>
    <w:p>
      <w:pPr>
        <w:pStyle w:val="BodyText"/>
      </w:pPr>
      <w:r>
        <w:t xml:space="preserve">Nützliches Werkzeug und Material:</w:t>
      </w:r>
    </w:p>
    <w:p>
      <w:pPr>
        <w:numPr>
          <w:ilvl w:val="0"/>
          <w:numId w:val="1002"/>
        </w:numPr>
        <w:pStyle w:val="Compact"/>
      </w:pPr>
      <w:r>
        <w:t xml:space="preserve">Schraubendreher in passenden Größen</w:t>
      </w:r>
    </w:p>
    <w:p>
      <w:pPr>
        <w:numPr>
          <w:ilvl w:val="0"/>
          <w:numId w:val="1002"/>
        </w:numPr>
        <w:pStyle w:val="Compact"/>
      </w:pPr>
      <w:r>
        <w:t xml:space="preserve">Steckschlüssel oder Ringschlüssel</w:t>
      </w:r>
    </w:p>
    <w:p>
      <w:pPr>
        <w:numPr>
          <w:ilvl w:val="0"/>
          <w:numId w:val="1002"/>
        </w:numPr>
        <w:pStyle w:val="Compact"/>
      </w:pPr>
      <w:r>
        <w:t xml:space="preserve">Zange für Schlauchschellen und Gestänge</w:t>
      </w:r>
    </w:p>
    <w:p>
      <w:pPr>
        <w:numPr>
          <w:ilvl w:val="0"/>
          <w:numId w:val="1002"/>
        </w:numPr>
        <w:pStyle w:val="Compact"/>
      </w:pPr>
      <w:r>
        <w:t xml:space="preserve">Vergaserreiniger oder Bremsenreiniger</w:t>
      </w:r>
    </w:p>
    <w:p>
      <w:pPr>
        <w:numPr>
          <w:ilvl w:val="0"/>
          <w:numId w:val="1002"/>
        </w:numPr>
        <w:pStyle w:val="Compact"/>
      </w:pPr>
      <w:r>
        <w:t xml:space="preserve">Druckluft oder eine kleine Handpumpe</w:t>
      </w:r>
    </w:p>
    <w:p>
      <w:pPr>
        <w:numPr>
          <w:ilvl w:val="0"/>
          <w:numId w:val="1002"/>
        </w:numPr>
        <w:pStyle w:val="Compact"/>
      </w:pPr>
      <w:r>
        <w:t xml:space="preserve">Weiche Bürste, saubere Lappen und Wattestäbchen</w:t>
      </w:r>
    </w:p>
    <w:p>
      <w:pPr>
        <w:numPr>
          <w:ilvl w:val="0"/>
          <w:numId w:val="1002"/>
        </w:numPr>
        <w:pStyle w:val="Compact"/>
      </w:pPr>
      <w:r>
        <w:t xml:space="preserve">Neue Dichtungen, falls alte spröde oder beschädigt sind</w:t>
      </w:r>
    </w:p>
    <w:p>
      <w:pPr>
        <w:numPr>
          <w:ilvl w:val="0"/>
          <w:numId w:val="1002"/>
        </w:numPr>
        <w:pStyle w:val="Compact"/>
      </w:pPr>
      <w:r>
        <w:t xml:space="preserve">Smartphone für Fotos vor dem Ausbau</w:t>
      </w:r>
    </w:p>
    <w:p>
      <w:pPr>
        <w:pStyle w:val="FirstParagraph"/>
      </w:pPr>
      <w:r>
        <w:t xml:space="preserve">Der Vergaser sitzt meist seitlich am Motor, direkt hinter dem Luftfiltergehäuse. Entfernen Sie zuerst die Abdeckung und den Luftfilter. Machen Sie Fotos von Gestängen, Federn und Schläuchen. Diese Bilder sind später eine große Hilfe beim Zusammenbau.</w:t>
      </w:r>
    </w:p>
    <w:p>
      <w:pPr>
        <w:pStyle w:val="BodyText"/>
      </w:pPr>
      <w:r>
        <w:t xml:space="preserve">H2: Rasenmäher-Vergaser einstellen: Schritt für Schritt</w:t>
      </w:r>
    </w:p>
    <w:p>
      <w:pPr>
        <w:pStyle w:val="BodyText"/>
      </w:pPr>
      <w:r>
        <w:t xml:space="preserve">Das Einstellen des Vergasers funktioniert am besten, wenn Sie systematisch vorgehen. Eine reine Justierung bringt wenig, wenn Düsen verstopft sind oder Falschluft durch beschädigte Dichtungen eintritt. Deshalb beginnt die Arbeit mit Prüfung und Reinigung, bevor das Luft-Kraftstoff-Gemisch fein eingestellt wird.</w:t>
      </w:r>
    </w:p>
    <w:p>
      <w:pPr>
        <w:pStyle w:val="BodyText"/>
      </w:pPr>
      <w:r>
        <w:t xml:space="preserve">H3: Schritt 1: Luftfilter prüfen und reinigen</w:t>
      </w:r>
    </w:p>
    <w:p>
      <w:pPr>
        <w:pStyle w:val="BodyText"/>
      </w:pPr>
      <w:r>
        <w:t xml:space="preserve">Der Luftfilter beeinflusst das Gemisch direkt. Ist er stark verschmutzt, bekommt der Motor zu wenig Luft. Dadurch läuft er zu fett, rußt oder nimmt schlecht Gas an. Ein Papierfilter wird vorsichtig ausgeklopft und bei starker Verschmutzung ersetzt. Waschen Sie Papierfilter nicht mit Wasser aus, da sie dadurch beschädigt werden können.</w:t>
      </w:r>
    </w:p>
    <w:p>
      <w:pPr>
        <w:pStyle w:val="BodyText"/>
      </w:pPr>
      <w:r>
        <w:t xml:space="preserve">Schaumstofffilter lassen sich häufig mit warmem Wasser und etwas mildem Reinigungsmittel säubern. Danach müssen sie vollständig trocknen. Je nach Modell werden sie leicht mit Filteröl benetzt. Setzen Sie den Filter erst wieder ein, wenn er sauber und trocken ist. Ein sauberer Luftfilter ist die Grundlage für jede sinnvolle Vergasereinstellung.</w:t>
      </w:r>
    </w:p>
    <w:p>
      <w:pPr>
        <w:pStyle w:val="BodyText"/>
      </w:pPr>
      <w:r>
        <w:t xml:space="preserve">H3: Schritt 2: Vergaser ausbauen und Gestänge markieren</w:t>
      </w:r>
    </w:p>
    <w:p>
      <w:pPr>
        <w:pStyle w:val="BodyText"/>
      </w:pPr>
      <w:r>
        <w:t xml:space="preserve">Lösen Sie das Luftfiltergehäuse und verschaffen Sie sich freien Zugang zum Vergaser. Achten Sie auf Gasgestänge, Choke-Gestänge, Federn und Benzinschlauch. Diese Teile sind oft klein und ähnlich geformt. Markieren Sie sie bei Bedarf mit Klebeband oder fotografieren Sie jede Position.</w:t>
      </w:r>
    </w:p>
    <w:p>
      <w:pPr>
        <w:pStyle w:val="BodyText"/>
      </w:pPr>
      <w:r>
        <w:t xml:space="preserve">Ziehen Sie den Kraftstoffschlauch vorsichtig ab. Wenn Benzin austritt, fangen Sie es mit einem Lappen oder kleinen Behälter auf. Danach lösen Sie die Befestigungsschrauben des Vergasers. Vermeiden Sie Gewalt, denn die Ansaugstutzen und Dichtflächen können beschädigt werden. Legen Sie alle Schrauben geordnet ab.</w:t>
      </w:r>
    </w:p>
    <w:p>
      <w:pPr>
        <w:pStyle w:val="BodyText"/>
      </w:pPr>
      <w:r>
        <w:t xml:space="preserve">H3: Schritt 3: Vergaser demontieren und überprüfen</w:t>
      </w:r>
    </w:p>
    <w:p>
      <w:pPr>
        <w:pStyle w:val="BodyText"/>
      </w:pPr>
      <w:r>
        <w:t xml:space="preserve">Auf der Unterseite des Vergasers befindet sich meist die Schwimmerkammer. Lösen Sie die zentrale Schraube oder Mutter und nehmen Sie die Kammer ab. Kontrollieren Sie, ob sich Schmutz, Wasser, grünliche Ablagerungen oder verharzter Kraftstoff darin befinden. Solche Rückstände entstehen oft, wenn der Rasenmäher längere Zeit mit altem Benzin stand.</w:t>
      </w:r>
    </w:p>
    <w:p>
      <w:pPr>
        <w:pStyle w:val="BodyText"/>
      </w:pPr>
      <w:r>
        <w:t xml:space="preserve">Prüfen Sie auch den Schwimmer und die Schwimmernadel. Der Schwimmer sollte frei beweglich sein und nicht klemmen. Die Nadel muss sauber schließen, damit kein Kraftstoff überläuft. Beschädigte Dichtungen, rissige O-Ringe oder verbogene Teile sollten ersetzt werden. Eine Reparatur mit defekten Dichtungen führt häufig zu neuen Problemen.</w:t>
      </w:r>
    </w:p>
    <w:p>
      <w:pPr>
        <w:pStyle w:val="BodyText"/>
      </w:pPr>
      <w:r>
        <w:t xml:space="preserve">H3: Schritt 4: Düsen, Schwimmerkammer und Kanäle reinigen</w:t>
      </w:r>
    </w:p>
    <w:p>
      <w:pPr>
        <w:pStyle w:val="BodyText"/>
      </w:pPr>
      <w:r>
        <w:t xml:space="preserve">Die Düsen sind besonders empfindlich. Schon kleinste Ablagerungen können den Kraftstofffluss behindern. Schrauben Sie die Hauptdüse, falls möglich, vorsichtig heraus. Sprühen Sie Vergaserreiniger durch Düsen, Bohrungen und Kanäle. Danach können Sie mit Druckluft nachblasen.</w:t>
      </w:r>
    </w:p>
    <w:p>
      <w:pPr>
        <w:pStyle w:val="BodyText"/>
      </w:pPr>
      <w:r>
        <w:t xml:space="preserve">Verwenden Sie keine harten Drähte, Nägel oder Bohrer. Sie können die feinen Öffnungen vergrößern und die Gemischbildung dauerhaft verändern. Besser sind weiche Borsten oder spezielle Düsenreiniger. Reinigen Sie auch die Schwimmerkammer gründlich. Alle Teile sollten am Ende trocken, sauber und frei von Rückständen sein.</w:t>
      </w:r>
    </w:p>
    <w:p>
      <w:pPr>
        <w:pStyle w:val="BodyText"/>
      </w:pPr>
      <w:r>
        <w:t xml:space="preserve">H3: Schritt 5: Luft-Kraftstoff-Gemisch einstellen</w:t>
      </w:r>
    </w:p>
    <w:p>
      <w:pPr>
        <w:pStyle w:val="BodyText"/>
      </w:pPr>
      <w:r>
        <w:t xml:space="preserve">Viele moderne Rasenmähervergaser besitzen nur wenige oder gar keine frei zugänglichen Einstellschrauben. Bei älteren Modellen gibt es häufig eine Gemischschraube und manchmal eine Leerlaufschraube. Notieren Sie vor jeder Veränderung die Ausgangsposition. Drehen Sie die Schraube dazu vorsichtig bis zum leichten Anschlag hinein und zählen Sie die Umdrehungen. Anschließend stellen Sie sie wieder auf die ursprüngliche Position zurück.</w:t>
      </w:r>
    </w:p>
    <w:p>
      <w:pPr>
        <w:pStyle w:val="BodyText"/>
      </w:pPr>
      <w:r>
        <w:t xml:space="preserve">Als Grundeinstellung gilt bei vielen Vergasern: Gemischschraube vorsichtig hineindrehen und dann etwa 1 bis 1,5 Umdrehungen herausdrehen. Das ist jedoch nur ein allgemeiner Richtwert. Entscheidend ist die Reaktion des Motors. Drehen Sie später in kleinen Schritten von maximal einer Viertelumdrehung. Läuft der Motor ruhiger und nimmt Gas besser an, bewegen Sie sich in die richtige Richtung.</w:t>
      </w:r>
    </w:p>
    <w:p>
      <w:pPr>
        <w:pStyle w:val="BodyText"/>
      </w:pPr>
      <w:r>
        <w:t xml:space="preserve">H3: Schritt 6: Vergaser zusammenbauen und wieder montieren</w:t>
      </w:r>
    </w:p>
    <w:p>
      <w:pPr>
        <w:pStyle w:val="BodyText"/>
      </w:pPr>
      <w:r>
        <w:t xml:space="preserve">Setzen Sie den Vergaser sorgfältig zusammen. Achten Sie darauf, dass Schwimmer, Nadel und Dichtungen korrekt sitzen. Die Schwimmerkammer darf nicht verkantet montiert werden. Ziehen Sie Schrauben fest, aber nicht übermäßig stark an. Zu viel Kraft kann Gewinde beschädigen oder Dichtflächen verziehen.</w:t>
      </w:r>
    </w:p>
    <w:p>
      <w:pPr>
        <w:pStyle w:val="BodyText"/>
      </w:pPr>
      <w:r>
        <w:t xml:space="preserve">Montieren Sie den Vergaser wieder am Motor. Schließen Sie Benzinschlauch, Gasgestänge, Choke-Gestänge und Federn genau so an, wie sie vorher saßen. Nutzen Sie dafür Ihre Fotos. Setzen Sie anschließend Luftfilter und Gehäuse ein. Kontrollieren Sie vor dem Start, ob Kraftstoff austritt. Erst danach stecken Sie den Zündkerzenstecker wieder auf.</w:t>
      </w:r>
    </w:p>
    <w:p>
      <w:pPr>
        <w:pStyle w:val="BodyText"/>
      </w:pPr>
      <w:r>
        <w:t xml:space="preserve">H3: Schritt 7: Motorlauf testen und Feinjustierung vornehmen</w:t>
      </w:r>
    </w:p>
    <w:p>
      <w:pPr>
        <w:pStyle w:val="BodyText"/>
      </w:pPr>
      <w:r>
        <w:t xml:space="preserve">Starten Sie den Motor und lassen Sie ihn einige Minuten warmlaufen. Ein kalter Motor reagiert anders als ein betriebswarmer Motor. Beobachten Sie Leerlauf, Gasannahme und Verhalten unter leichter Last. Läuft der Motor unruhig, nehmen Sie die Feinjustierung in kleinen Schritten vor.</w:t>
      </w:r>
    </w:p>
    <w:p>
      <w:pPr>
        <w:pStyle w:val="BodyText"/>
      </w:pPr>
      <w:r>
        <w:t xml:space="preserve">Drehen Sie die Gemischschraube minimal hinein oder heraus und warten Sie jeweils einige Sekunden. Ziel ist ein gleichmäßiger, ruhiger Motorlauf ohne Aussetzer. Wenn der Motor beim Gasgeben verschluckt, kann das Gemisch zu mager sein. Rußt er stark oder riecht deutlich nach Benzin, ist es möglicherweise zu fett. Verändern Sie immer nur eine Einstellung zur gleichen Zeit.</w:t>
      </w:r>
    </w:p>
    <w:p>
      <w:pPr>
        <w:pStyle w:val="BodyText"/>
      </w:pPr>
      <w:r>
        <w:t xml:space="preserve">H2: Typische Fehler beim Einstellen des Rasenmäher-Vergasers</w:t>
      </w:r>
    </w:p>
    <w:p>
      <w:pPr>
        <w:pStyle w:val="BodyText"/>
      </w:pPr>
      <w:r>
        <w:t xml:space="preserve">Beim Arbeiten am Vergaser passieren oft kleine Fehler, die später große Wirkung haben. Besonders häufig wird zu schnell an Einstellschrauben gedreht, ohne vorher Luftfilter, Düsen und Kraftstoff zu prüfen. Dadurch wird ein eigentlich einfaches Problem unnötig kompliziert.</w:t>
      </w:r>
    </w:p>
    <w:p>
      <w:pPr>
        <w:pStyle w:val="BodyText"/>
      </w:pPr>
      <w:r>
        <w:t xml:space="preserve">Vermeiden Sie vor allem diese Fehler:</w:t>
      </w:r>
    </w:p>
    <w:p>
      <w:pPr>
        <w:numPr>
          <w:ilvl w:val="0"/>
          <w:numId w:val="1003"/>
        </w:numPr>
        <w:pStyle w:val="Compact"/>
      </w:pPr>
      <w:r>
        <w:t xml:space="preserve">Einstellschrauben zu fest bis zum Anschlag eindrehen</w:t>
      </w:r>
    </w:p>
    <w:p>
      <w:pPr>
        <w:numPr>
          <w:ilvl w:val="0"/>
          <w:numId w:val="1003"/>
        </w:numPr>
        <w:pStyle w:val="Compact"/>
      </w:pPr>
      <w:r>
        <w:t xml:space="preserve">Alte oder beschädigte Dichtungen wiederverwenden</w:t>
      </w:r>
    </w:p>
    <w:p>
      <w:pPr>
        <w:numPr>
          <w:ilvl w:val="0"/>
          <w:numId w:val="1003"/>
        </w:numPr>
        <w:pStyle w:val="Compact"/>
      </w:pPr>
      <w:r>
        <w:t xml:space="preserve">Gestänge und Federn ohne Foto ausbauen</w:t>
      </w:r>
    </w:p>
    <w:p>
      <w:pPr>
        <w:numPr>
          <w:ilvl w:val="0"/>
          <w:numId w:val="1003"/>
        </w:numPr>
        <w:pStyle w:val="Compact"/>
      </w:pPr>
      <w:r>
        <w:t xml:space="preserve">Düsen mit harten Metallgegenständen reinigen</w:t>
      </w:r>
    </w:p>
    <w:p>
      <w:pPr>
        <w:numPr>
          <w:ilvl w:val="0"/>
          <w:numId w:val="1003"/>
        </w:numPr>
        <w:pStyle w:val="Compact"/>
      </w:pPr>
      <w:r>
        <w:t xml:space="preserve">Verschmutzten Luftfilter nach der Reinigung wieder einsetzen</w:t>
      </w:r>
    </w:p>
    <w:p>
      <w:pPr>
        <w:numPr>
          <w:ilvl w:val="0"/>
          <w:numId w:val="1003"/>
        </w:numPr>
        <w:pStyle w:val="Compact"/>
      </w:pPr>
      <w:r>
        <w:t xml:space="preserve">Mehrere Einstellungen gleichzeitig verändern</w:t>
      </w:r>
    </w:p>
    <w:p>
      <w:pPr>
        <w:numPr>
          <w:ilvl w:val="0"/>
          <w:numId w:val="1003"/>
        </w:numPr>
        <w:pStyle w:val="Compact"/>
      </w:pPr>
      <w:r>
        <w:t xml:space="preserve">Mit altem Kraftstoff weiter testen</w:t>
      </w:r>
    </w:p>
    <w:p>
      <w:pPr>
        <w:pStyle w:val="FirstParagraph"/>
      </w:pPr>
      <w:r>
        <w:t xml:space="preserve">Ein weiterer häufiger Fehler ist Ungeduld. Der Motor braucht nach jeder Änderung einen kurzen Moment, um stabil zu laufen. Wenn Sie zu schnell weiterdrehen, finden Sie die richtige Einstellung kaum. Arbeiten Sie langsam, sauber und nachvollziehbar. Notieren Sie Änderungen, wenn Sie unsicher sind.</w:t>
      </w:r>
    </w:p>
    <w:p>
      <w:pPr>
        <w:pStyle w:val="BodyText"/>
      </w:pPr>
      <w:r>
        <w:t xml:space="preserve">H2: Wann Reinigen und Einstellen nicht mehr ausreichen</w:t>
      </w:r>
    </w:p>
    <w:p>
      <w:pPr>
        <w:pStyle w:val="BodyText"/>
      </w:pPr>
      <w:r>
        <w:t xml:space="preserve">Nicht jeder Vergaser lässt sich durch Reinigung und Einstellung retten. Wenn Bauteile stark korrodiert, ausgeschlagen oder beschädigt sind, bleibt der Motorlauf trotz aller Mühe schlecht. Auch ein verzogener Vergaserflansch oder eine undichte Ansaugdichtung kann zu Falschluft führen. Dann wirkt jede Gemischjustierung nur kurzfristig oder gar nicht.</w:t>
      </w:r>
    </w:p>
    <w:p>
      <w:pPr>
        <w:pStyle w:val="BodyText"/>
      </w:pPr>
      <w:r>
        <w:t xml:space="preserve">Ein Austausch oder eine professionelle Reparatur ist sinnvoll, wenn der Vergaser weiterhin überläuft, die Schwimmernadel nicht dichtet oder Gewinde beschädigt sind. Auch Risse im Gehäuse sind ein klares Warnsignal. Prüfen Sie außerdem den Zustand von Kraftstoffleitung, Tank und Zündkerze. Manchmal liegt die Ursache nicht allein am Vergaser.</w:t>
      </w:r>
    </w:p>
    <w:p>
      <w:pPr>
        <w:pStyle w:val="BodyText"/>
      </w:pPr>
      <w:r>
        <w:t xml:space="preserve">Wenn Sie sich bei der Demontage unsicher fühlen oder sicherheitsrelevante Schäden entdecken, ist eine Fachwerkstatt die bessere Wahl. Das gilt besonders bei sehr neuen Geräten, komplexeren Vergasern oder Motoren mit automatischer Drehzahlregelung.</w:t>
      </w:r>
    </w:p>
    <w:p>
      <w:pPr>
        <w:pStyle w:val="BodyText"/>
      </w:pPr>
      <w:r>
        <w:t xml:space="preserve">H2: Conclusion</w:t>
      </w:r>
    </w:p>
    <w:p>
      <w:pPr>
        <w:pStyle w:val="BodyText"/>
      </w:pPr>
      <w:r>
        <w:t xml:space="preserve">Einen Rasenmäher-Vergaser einzustellen ist gut machbar, wenn Sie Schritt für Schritt vorgehen. Wichtig ist, zuerst Luftfilter, Kraftstoff, Düsen und Dichtungen zu prüfen, bevor Sie das Luft-Kraftstoff-Gemisch verändern. Saubere Bauteile und eine vorsichtige Feinjustierung führen meist zu ruhigerem Motorlauf und besserer Leistung. Arbeiten Sie langsam, dokumentieren Sie Gestänge und Schraubenpositionen, und ersetzen Sie beschädigte Teile rechtzeitig. So läuft Ihr Rasenmäher zuverlässiger und startet deutlich leichter.</w:t>
      </w:r>
    </w:p>
    <w:p>
      <w:pPr>
        <w:pStyle w:val="BodyText"/>
      </w:pPr>
      <w:r>
        <w:t xml:space="preserve">H2: FAQs</w:t>
      </w:r>
    </w:p>
    <w:p>
      <w:pPr>
        <w:pStyle w:val="BodyText"/>
      </w:pPr>
      <w:r>
        <w:t xml:space="preserve">Viele Probleme am Rasenmäher-Vergaser ähneln sich, haben aber unterschiedliche Ursachen. Die folgenden Antworten helfen Ihnen, typische Fragen zur Einstellung, Drehzahlregelung und Gemischbildung besser einzuordnen.</w:t>
      </w:r>
    </w:p>
    <w:p>
      <w:pPr>
        <w:pStyle w:val="BodyText"/>
      </w:pPr>
      <w:r>
        <w:t xml:space="preserve">H3: Wie stelle ich den Vergaser richtig ein?</w:t>
      </w:r>
    </w:p>
    <w:p>
      <w:pPr>
        <w:pStyle w:val="BodyText"/>
      </w:pPr>
      <w:r>
        <w:t xml:space="preserve">Reinigen Sie zuerst Luftfilter, Düsen und Schwimmerkammer. Danach stellen Sie die Gemischschraube auf eine sinnvolle Grundeinstellung, oft etwa 1 bis 1,5 Umdrehungen heraus. Starten Sie den warmen Motor und drehen Sie nur in kleinen Schritten nach, bis der Motor gleichmäßig läuft und sauber Gas annimmt.</w:t>
      </w:r>
    </w:p>
    <w:p>
      <w:pPr>
        <w:pStyle w:val="BodyText"/>
      </w:pPr>
      <w:r>
        <w:t xml:space="preserve">H3: Wie funktioniert die Drehzahlregelung bei Rasenmähern?</w:t>
      </w:r>
    </w:p>
    <w:p>
      <w:pPr>
        <w:pStyle w:val="BodyText"/>
      </w:pPr>
      <w:r>
        <w:t xml:space="preserve">Viele Rasenmäher nutzen einen mechanischen oder luftgesteuerten Regler. Er öffnet oder schließt die Drosselklappe je nach Motorlast. Wird das Gras dichter, sinkt die Drehzahl kurz ab. Der Regler gibt dann mehr Gas. Federn und Gestänge müssen korrekt sitzen, damit diese Regelung zuverlässig funktioniert.</w:t>
      </w:r>
    </w:p>
    <w:p>
      <w:pPr>
        <w:pStyle w:val="BodyText"/>
      </w:pPr>
      <w:r>
        <w:t xml:space="preserve">H3: Was sind die Symptome von zu viel Luft im Vergaser?</w:t>
      </w:r>
    </w:p>
    <w:p>
      <w:pPr>
        <w:pStyle w:val="BodyText"/>
      </w:pPr>
      <w:r>
        <w:t xml:space="preserve">Zu viel Luft bedeutet meist ein zu mageres Gemisch. Der Motor startet schlecht, läuft unruhig, verschluckt sich beim Gasgeben oder geht aus. Auch Fehlzündungen und Überhitzung können auftreten. Ursachen sind oft undichte Dichtungen, lose Ansaugverbindungen, verstopfte Düsen oder eine zu weit eingedrehte Gemischschraub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45:53Z</dcterms:created>
  <dcterms:modified xsi:type="dcterms:W3CDTF">2026-05-20T17:45:53Z</dcterms:modified>
</cp:coreProperties>
</file>

<file path=docProps/custom.xml><?xml version="1.0" encoding="utf-8"?>
<Properties xmlns="http://schemas.openxmlformats.org/officeDocument/2006/custom-properties" xmlns:vt="http://schemas.openxmlformats.org/officeDocument/2006/docPropsVTypes"/>
</file>